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088" w:rsidRDefault="00F65693">
      <w:r>
        <w:t>Install anaconda</w:t>
      </w:r>
    </w:p>
    <w:p w:rsidR="00F65693" w:rsidRDefault="00F65693">
      <w:r>
        <w:rPr>
          <w:noProof/>
        </w:rPr>
        <w:drawing>
          <wp:inline distT="0" distB="0" distL="0" distR="0" wp14:anchorId="6DA1971D" wp14:editId="232E43B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79B32A37" wp14:editId="77D16D0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25F994E2" wp14:editId="5099DB2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6077D1EE" wp14:editId="3AF6445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465A7594" wp14:editId="09E528C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5D052D3C" wp14:editId="7B98970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232BEB85" wp14:editId="5C94ED7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/>
    <w:p w:rsidR="00F65693" w:rsidRDefault="00F65693">
      <w:r>
        <w:rPr>
          <w:noProof/>
        </w:rPr>
        <w:drawing>
          <wp:inline distT="0" distB="0" distL="0" distR="0" wp14:anchorId="6EB879D3" wp14:editId="3A6FC7E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2DADE5E9" wp14:editId="3C8BEF06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7AF06862" wp14:editId="4BD8B5DE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bookmarkStart w:id="0" w:name="_GoBack"/>
      <w:bookmarkEnd w:id="0"/>
    </w:p>
    <w:p w:rsidR="00F65693" w:rsidRDefault="00F65693"/>
    <w:sectPr w:rsidR="00F65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1Njc2sTAxMzGysDBU0lEKTi0uzszPAykwrAUAnffe0CwAAAA="/>
  </w:docVars>
  <w:rsids>
    <w:rsidRoot w:val="00EB2334"/>
    <w:rsid w:val="00435088"/>
    <w:rsid w:val="00EB2334"/>
    <w:rsid w:val="00F6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7E09FE-6B6A-431A-9031-5099DB38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Pad</dc:creator>
  <cp:keywords/>
  <dc:description/>
  <cp:lastModifiedBy>ThinkPad</cp:lastModifiedBy>
  <cp:revision>2</cp:revision>
  <dcterms:created xsi:type="dcterms:W3CDTF">2017-04-01T16:22:00Z</dcterms:created>
  <dcterms:modified xsi:type="dcterms:W3CDTF">2017-04-01T16:29:00Z</dcterms:modified>
</cp:coreProperties>
</file>